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5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Скандарова Полина 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динамическую маршрутизацию между территориями организац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ить динамическую маршрутизацию по протоколу OSPF на маршрутизаторах msk-donskaya-gw-1, msk-q42-gw-1, msk-hostel-gw-1, sch-sochi-gw-1 (рис. 1 , 2 , 3 , 4 , 5 ).</w:t>
      </w:r>
    </w:p>
    <w:p>
      <w:pPr>
        <w:pStyle w:val="Compact"/>
        <w:numPr>
          <w:ilvl w:val="0"/>
          <w:numId w:val="1001"/>
        </w:numPr>
      </w:pPr>
      <w:r>
        <w:t xml:space="preserve">Настроить связь сети квартала 42 в Москве с сетью филиала в г. Сочи напрямую (рис. 6 , 7 , 8 , 9 ).</w:t>
      </w:r>
    </w:p>
    <w:p>
      <w:pPr>
        <w:pStyle w:val="Compact"/>
        <w:numPr>
          <w:ilvl w:val="0"/>
          <w:numId w:val="1001"/>
        </w:numPr>
      </w:pPr>
      <w:r>
        <w:t xml:space="preserve">В режиме симуляции отследить движение пакета ICMP с ноутбука администратора сети на Донской в Москве (Laptop-PT admin) до компьютера пользователя в филиале в г. Сочи pc-sochi-1.</w:t>
      </w:r>
    </w:p>
    <w:p>
      <w:pPr>
        <w:pStyle w:val="Compact"/>
        <w:numPr>
          <w:ilvl w:val="0"/>
          <w:numId w:val="1001"/>
        </w:numPr>
      </w:pPr>
      <w:r>
        <w:t xml:space="preserve">На коммутаторе провайдера отключить временно vlan 6 и в режиме симуляции убедиться в изменении маршрута прохождения пакета ICMP с ноутбука администратора сети на Донской в Москве (Laptop-PT admin) до компьютера пользователя в филиале в г. Сочи pc-sochi-1.</w:t>
      </w:r>
    </w:p>
    <w:p>
      <w:pPr>
        <w:pStyle w:val="Compact"/>
        <w:numPr>
          <w:ilvl w:val="0"/>
          <w:numId w:val="1001"/>
        </w:numPr>
      </w:pPr>
      <w:r>
        <w:t xml:space="preserve">На коммутаторе провайдера восстановить vlan 6 и в режиме симуляции убедиться в изменении маршрута прохождения пакета ICMP с ноутбука администратора сети на Донской в Москве (Laptop-PT admin) до компьютера пользователя в филиале в г. Сочи pc-sochi-1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ключение OSPF на маршрутизаторе предполагает, во-первых, включение процесса OSPF командой router ospf</w:t>
      </w:r>
      <w:r>
        <w:t xml:space="preserve"> </w:t>
      </w:r>
      <w:r>
        <w:t xml:space="preserve">, во-вторых — назначение областей (зон) интерфейсам с помощью команды network</w:t>
      </w:r>
      <w:r>
        <w:t xml:space="preserve"> </w:t>
      </w:r>
      <w:r>
        <w:t xml:space="preserve"> </w:t>
      </w:r>
      <w:r>
        <w:t xml:space="preserve"> </w:t>
      </w:r>
      <w:r>
        <w:t xml:space="preserve">area</w:t>
      </w:r>
      <w:r>
        <w:t xml:space="preserve"> </w:t>
      </w:r>
      <w:r>
        <w:t xml:space="preserve">.</w:t>
      </w:r>
    </w:p>
    <w:bookmarkStart w:id="25" w:name="fig:001"/>
    <w:p>
      <w:pPr>
        <w:pStyle w:val="CaptionedFigure"/>
      </w:pPr>
      <w:r>
        <w:drawing>
          <wp:inline>
            <wp:extent cx="3733800" cy="1146841"/>
            <wp:effectExtent b="0" l="0" r="0" t="0"/>
            <wp:docPr descr="Рис. 1: Настройка маршрутизатора msk-donskaya-gw-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6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маршрутизатора msk-donskaya-gw-1</w:t>
      </w:r>
    </w:p>
    <w:bookmarkEnd w:id="25"/>
    <w:p>
      <w:pPr>
        <w:pStyle w:val="BodyText"/>
      </w:pPr>
      <w:r>
        <w:t xml:space="preserve">Идентификатор процесса OSPF (process-id) по сути идентифицирует маршрутизатор в автономной системе, и, вообще говоря, он не должен совпадать</w:t>
      </w:r>
      <w:r>
        <w:t xml:space="preserve"> </w:t>
      </w:r>
      <w:r>
        <w:t xml:space="preserve">с идентификаторами процессов на других маршрутизаторах.</w:t>
      </w:r>
      <w:r>
        <w:t xml:space="preserve"> </w:t>
      </w:r>
      <w:r>
        <w:t xml:space="preserve">Значение идентификатора области (area-id) может быть целым числом от 0 до 4294967295 или может быть представлено в виде IP-адреса: A.B.C.D. Область 0 называется магистралью, области с другими идентификаторами должны подключаться к магистрали.</w:t>
      </w:r>
    </w:p>
    <w:bookmarkStart w:id="29" w:name="fig:002"/>
    <w:p>
      <w:pPr>
        <w:pStyle w:val="CaptionedFigure"/>
      </w:pPr>
      <w:r>
        <w:drawing>
          <wp:inline>
            <wp:extent cx="3733800" cy="5019886"/>
            <wp:effectExtent b="0" l="0" r="0" t="0"/>
            <wp:docPr descr="Рис. 2: Проверка состояния протокола OSPF на маршрутизаторе msk-donskaya-gw-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19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состояния протокола OSPF на маршрутизаторе msk-donskaya-gw-1</w:t>
      </w:r>
    </w:p>
    <w:bookmarkEnd w:id="29"/>
    <w:p>
      <w:pPr>
        <w:pStyle w:val="BodyText"/>
      </w:pPr>
      <w:r>
        <w:t xml:space="preserve">Маршрутизаторы с общим сегментом являются соседями в этом сегменте. Соседи выбираются с помощью протокола Hello. Команда show ip ospf neighbor показывает статус всех соседей в заданном сегменте. Команда show ip ospf route (или show ip route) выводит информацию из таблицы маршрутизации.</w:t>
      </w:r>
    </w:p>
    <w:bookmarkStart w:id="33" w:name="fig:003"/>
    <w:p>
      <w:pPr>
        <w:pStyle w:val="CaptionedFigure"/>
      </w:pPr>
      <w:r>
        <w:drawing>
          <wp:inline>
            <wp:extent cx="3733800" cy="1224273"/>
            <wp:effectExtent b="0" l="0" r="0" t="0"/>
            <wp:docPr descr="Рис. 3: Настройка маршрутизатора msk-q42-gw-1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маршрутизатора msk-q42-gw-1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1305660"/>
            <wp:effectExtent b="0" l="0" r="0" t="0"/>
            <wp:docPr descr="Рис. 4: Настройка маршрутизирующего коммутатора msk-hostel-gw-1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маршрутизирующего коммутатора msk-hostel-gw-1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1171388"/>
            <wp:effectExtent b="0" l="0" r="0" t="0"/>
            <wp:docPr descr="Рис. 5: Настройка маршрутизатора sch-sochi-gw-1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маршрутизатора sch-sochi-gw-1</w:t>
      </w:r>
    </w:p>
    <w:bookmarkEnd w:id="41"/>
    <w:bookmarkStart w:id="45" w:name="fig:006"/>
    <w:p>
      <w:pPr>
        <w:pStyle w:val="CaptionedFigure"/>
      </w:pPr>
      <w:r>
        <w:drawing>
          <wp:inline>
            <wp:extent cx="3733800" cy="2158843"/>
            <wp:effectExtent b="0" l="0" r="0" t="0"/>
            <wp:docPr descr="Рис. 6: Настройка интерфейсов коммутатора provider-sw-1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8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интерфейсов коммутатора provider-sw-1</w:t>
      </w:r>
    </w:p>
    <w:bookmarkEnd w:id="45"/>
    <w:bookmarkStart w:id="49" w:name="fig:007"/>
    <w:p>
      <w:pPr>
        <w:pStyle w:val="CaptionedFigure"/>
      </w:pPr>
      <w:r>
        <w:drawing>
          <wp:inline>
            <wp:extent cx="3733800" cy="798898"/>
            <wp:effectExtent b="0" l="0" r="0" t="0"/>
            <wp:docPr descr="Рис. 7: Настройка маршрутизатора msk-q42-gw-1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8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маршрутизатора msk-q42-gw-1</w:t>
      </w:r>
    </w:p>
    <w:bookmarkEnd w:id="49"/>
    <w:bookmarkStart w:id="53" w:name="fig:008"/>
    <w:p>
      <w:pPr>
        <w:pStyle w:val="CaptionedFigure"/>
      </w:pPr>
      <w:r>
        <w:drawing>
          <wp:inline>
            <wp:extent cx="3733800" cy="1562535"/>
            <wp:effectExtent b="0" l="0" r="0" t="0"/>
            <wp:docPr descr="Рис. 8: Настройка коммутатора sch-sochi-sw-1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2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коммутатора sch-sochi-sw-1</w:t>
      </w:r>
    </w:p>
    <w:bookmarkEnd w:id="53"/>
    <w:bookmarkStart w:id="57" w:name="fig:009"/>
    <w:p>
      <w:pPr>
        <w:pStyle w:val="CaptionedFigure"/>
      </w:pPr>
      <w:r>
        <w:drawing>
          <wp:inline>
            <wp:extent cx="3733800" cy="746760"/>
            <wp:effectExtent b="0" l="0" r="0" t="0"/>
            <wp:docPr descr="Рис. 9: Настройка маршрутизатора sch-sochi-gw-1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маршрутизатора sch-sochi-gw-1</w:t>
      </w:r>
    </w:p>
    <w:bookmarkEnd w:id="57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строена динамическая маршрутизация между территориями организации.</w:t>
      </w:r>
    </w:p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5</dc:title>
  <dc:creator>Скандарова Полина Юрьевна</dc:creator>
  <dc:language>ru-RU</dc:language>
  <cp:keywords/>
  <dcterms:created xsi:type="dcterms:W3CDTF">2025-05-24T10:43:42Z</dcterms:created>
  <dcterms:modified xsi:type="dcterms:W3CDTF">2025-05-24T10:4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дминистрирование локальных сете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